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214E9" w14:textId="77777777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>] στο γνωστικό αντικείμενο «</w:t>
      </w:r>
      <w:bookmarkStart w:id="0" w:name="_Hlk80121237"/>
      <w:r>
        <w:rPr>
          <w:b w:val="0"/>
          <w:bCs/>
          <w:sz w:val="22"/>
          <w:szCs w:val="22"/>
        </w:rPr>
        <w:t>Ε</w:t>
      </w:r>
      <w:bookmarkEnd w:id="0"/>
      <w:r w:rsidR="002F46FA">
        <w:rPr>
          <w:b w:val="0"/>
          <w:bCs/>
          <w:sz w:val="22"/>
          <w:szCs w:val="22"/>
        </w:rPr>
        <w:t>φαρμοσμένα Μαθηματικά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58F8FE84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6348FFEB" w14:textId="77777777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028EBEC7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39399B0E" w14:textId="6FBFDA99" w:rsidR="00343353" w:rsidRPr="00DA3F9A" w:rsidRDefault="00F93862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31</w:t>
      </w:r>
    </w:p>
    <w:p w14:paraId="71FE3BDB" w14:textId="029B2EE2" w:rsidR="00D823BD" w:rsidRPr="00DA3F9A" w:rsidRDefault="00F93862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72</w:t>
      </w:r>
    </w:p>
    <w:p w14:paraId="414B3440" w14:textId="4D23C56C" w:rsidR="00D823BD" w:rsidRPr="00DA3F9A" w:rsidRDefault="00F93862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13</w:t>
      </w:r>
    </w:p>
    <w:p w14:paraId="7D20401B" w14:textId="7021956C" w:rsidR="00655753" w:rsidRPr="00DA3F9A" w:rsidRDefault="00F93862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39</w:t>
      </w:r>
    </w:p>
    <w:p w14:paraId="5948493D" w14:textId="6EA8A5E2" w:rsidR="00D823BD" w:rsidRPr="00DA3F9A" w:rsidRDefault="00F93862" w:rsidP="00DA3F9A">
      <w:pPr>
        <w:pStyle w:val="a5"/>
        <w:numPr>
          <w:ilvl w:val="0"/>
          <w:numId w:val="12"/>
        </w:num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1552</w:t>
      </w:r>
    </w:p>
    <w:p w14:paraId="452E85B2" w14:textId="5B326788" w:rsidR="00D823BD" w:rsidRPr="00DA3F9A" w:rsidRDefault="00F93862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57</w:t>
      </w:r>
    </w:p>
    <w:p w14:paraId="24CBE405" w14:textId="603454EA" w:rsidR="00782A0B" w:rsidRPr="00DA3F9A" w:rsidRDefault="00F93862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63</w:t>
      </w:r>
    </w:p>
    <w:p w14:paraId="3CF74BF0" w14:textId="3ACADE67" w:rsidR="00535F1A" w:rsidRPr="00DA3F9A" w:rsidRDefault="00F93862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28</w:t>
      </w:r>
    </w:p>
    <w:p w14:paraId="762911E6" w14:textId="14432A8D" w:rsidR="00D823BD" w:rsidRPr="00DA3F9A" w:rsidRDefault="00F93862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58</w:t>
      </w:r>
    </w:p>
    <w:p w14:paraId="20A08AFC" w14:textId="66D6AC75" w:rsidR="00AB6020" w:rsidRPr="00DA3F9A" w:rsidRDefault="00F93862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22</w:t>
      </w:r>
    </w:p>
    <w:p w14:paraId="4A00A4B6" w14:textId="77777777" w:rsidR="00AB6020" w:rsidRPr="00BB122C" w:rsidRDefault="00AB6020" w:rsidP="00292BFE">
      <w:pPr>
        <w:jc w:val="both"/>
        <w:rPr>
          <w:sz w:val="22"/>
          <w:szCs w:val="22"/>
        </w:rPr>
      </w:pPr>
    </w:p>
    <w:p w14:paraId="045AD49F" w14:textId="77777777" w:rsidR="00352719" w:rsidRPr="00BB122C" w:rsidRDefault="00352719" w:rsidP="00292BFE">
      <w:pPr>
        <w:jc w:val="both"/>
        <w:rPr>
          <w:b/>
          <w:bCs/>
          <w:sz w:val="22"/>
          <w:szCs w:val="22"/>
        </w:rPr>
      </w:pPr>
    </w:p>
    <w:p w14:paraId="2B9B8E16" w14:textId="77777777"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09A6AFEC" w14:textId="77EF2688" w:rsidR="00393447" w:rsidRPr="00BB122C" w:rsidRDefault="00F93862" w:rsidP="008B0D16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22</w:t>
      </w:r>
    </w:p>
    <w:p w14:paraId="5AB7A09D" w14:textId="41F2860B" w:rsidR="008B0D16" w:rsidRDefault="00F93862" w:rsidP="00393447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31</w:t>
      </w:r>
    </w:p>
    <w:p w14:paraId="5199837F" w14:textId="22014954" w:rsidR="00987F9D" w:rsidRDefault="00F93862" w:rsidP="00393447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39</w:t>
      </w:r>
    </w:p>
    <w:p w14:paraId="09567E86" w14:textId="47D645F9" w:rsidR="00987F9D" w:rsidRPr="00BB122C" w:rsidRDefault="00F93862" w:rsidP="00393447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28</w:t>
      </w:r>
    </w:p>
    <w:p w14:paraId="564096EC" w14:textId="1D5FD395" w:rsidR="008B0D16" w:rsidRPr="00BB122C" w:rsidRDefault="00F93862" w:rsidP="008B0D16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13</w:t>
      </w:r>
    </w:p>
    <w:p w14:paraId="06EAB713" w14:textId="77777777" w:rsidR="00987F9D" w:rsidRDefault="00987F9D" w:rsidP="00292BFE">
      <w:pPr>
        <w:jc w:val="both"/>
        <w:rPr>
          <w:b/>
          <w:sz w:val="22"/>
          <w:szCs w:val="22"/>
        </w:rPr>
      </w:pPr>
    </w:p>
    <w:p w14:paraId="757E177C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0157EA1C" w14:textId="17D29F5E" w:rsidR="00987F9D" w:rsidRDefault="00987F9D" w:rsidP="00987F9D">
      <w:pPr>
        <w:ind w:firstLine="720"/>
        <w:jc w:val="both"/>
        <w:rPr>
          <w:bCs/>
          <w:sz w:val="22"/>
          <w:szCs w:val="22"/>
        </w:rPr>
      </w:pPr>
      <w:r>
        <w:rPr>
          <w:sz w:val="22"/>
          <w:szCs w:val="22"/>
        </w:rPr>
        <w:t xml:space="preserve">Ο κ. </w:t>
      </w:r>
      <w:r w:rsidR="00F93862">
        <w:rPr>
          <w:sz w:val="22"/>
          <w:szCs w:val="22"/>
        </w:rPr>
        <w:t>1522</w:t>
      </w:r>
      <w:r w:rsidR="00393447" w:rsidRPr="00BB122C">
        <w:rPr>
          <w:sz w:val="22"/>
          <w:szCs w:val="22"/>
        </w:rPr>
        <w:t xml:space="preserve"> </w:t>
      </w:r>
      <w:r w:rsidR="00E72661" w:rsidRPr="00BB122C">
        <w:rPr>
          <w:sz w:val="22"/>
          <w:szCs w:val="22"/>
        </w:rPr>
        <w:t>υπερτερεί των άλλων υποψηφίων</w:t>
      </w:r>
      <w:r>
        <w:rPr>
          <w:sz w:val="22"/>
          <w:szCs w:val="22"/>
        </w:rPr>
        <w:t xml:space="preserve"> ως προς το ερευνητικό έργο και π</w:t>
      </w:r>
      <w:r w:rsidR="00292BFE" w:rsidRPr="00BB122C">
        <w:rPr>
          <w:sz w:val="22"/>
          <w:szCs w:val="22"/>
        </w:rPr>
        <w:t>ροτείν</w:t>
      </w:r>
      <w:r w:rsidR="00F066DC" w:rsidRPr="00BB122C">
        <w:rPr>
          <w:sz w:val="22"/>
          <w:szCs w:val="22"/>
        </w:rPr>
        <w:t>εται</w:t>
      </w:r>
      <w:r w:rsidR="00292BFE" w:rsidRPr="00BB122C">
        <w:rPr>
          <w:sz w:val="22"/>
          <w:szCs w:val="22"/>
        </w:rPr>
        <w:t xml:space="preserve"> για να διδάξει το μάθημα </w:t>
      </w:r>
      <w:r w:rsidRPr="00956917">
        <w:rPr>
          <w:bCs/>
          <w:sz w:val="22"/>
          <w:szCs w:val="22"/>
        </w:rPr>
        <w:t>«Εφαρμοσμένα Μαθηματικά»</w:t>
      </w:r>
      <w:r>
        <w:rPr>
          <w:bCs/>
          <w:sz w:val="22"/>
          <w:szCs w:val="22"/>
        </w:rPr>
        <w:t>.</w:t>
      </w:r>
    </w:p>
    <w:p w14:paraId="24BCE39A" w14:textId="5E718387" w:rsidR="00987F9D" w:rsidRDefault="00292BFE" w:rsidP="00987F9D">
      <w:pPr>
        <w:ind w:firstLine="720"/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  <w:r w:rsidR="0029227C" w:rsidRPr="0029227C">
        <w:rPr>
          <w:bCs/>
          <w:sz w:val="22"/>
          <w:szCs w:val="22"/>
        </w:rPr>
        <w:t xml:space="preserve"> </w:t>
      </w:r>
      <w:r w:rsidR="0029227C">
        <w:rPr>
          <w:bCs/>
          <w:sz w:val="22"/>
          <w:szCs w:val="22"/>
        </w:rPr>
        <w:t>Οι υπόλοιποι υποψήφιοι που δεν αναγράφονται στην σειρά κατάταξης είτε δεν κατέχουν διδακτορικό τίτλο σπουδών είτε ο διδακτορικός τους τίτλος δεν είναι συναφής με το ανωτέρω γνωστικό αντικείμενο.</w:t>
      </w:r>
    </w:p>
    <w:p w14:paraId="43CFBC11" w14:textId="136EB2D8" w:rsidR="00AE36E1" w:rsidRDefault="00AE36E1" w:rsidP="00987F9D">
      <w:pPr>
        <w:ind w:firstLine="720"/>
        <w:jc w:val="both"/>
        <w:rPr>
          <w:bCs/>
          <w:sz w:val="22"/>
          <w:szCs w:val="22"/>
        </w:rPr>
      </w:pPr>
    </w:p>
    <w:p w14:paraId="545093BF" w14:textId="77777777" w:rsidR="00AE36E1" w:rsidRDefault="00AE36E1" w:rsidP="00AE36E1">
      <w:pPr>
        <w:ind w:firstLine="720"/>
        <w:jc w:val="both"/>
        <w:rPr>
          <w:sz w:val="22"/>
          <w:szCs w:val="22"/>
        </w:rPr>
      </w:pPr>
    </w:p>
    <w:p w14:paraId="3240DAD5" w14:textId="77777777" w:rsidR="00AE36E1" w:rsidRDefault="00AE36E1" w:rsidP="00AE36E1">
      <w:pPr>
        <w:jc w:val="both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AE36E1" w14:paraId="1AF65E36" w14:textId="77777777" w:rsidTr="00AE36E1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7EC0D" w14:textId="77777777" w:rsidR="00AE36E1" w:rsidRDefault="00AE36E1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Πρόεδρος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 xml:space="preserve"> Επ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ιτρο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>πής</w:t>
            </w:r>
            <w:r>
              <w:rPr>
                <w:rFonts w:asciiTheme="minorHAnsi" w:hAnsiTheme="minorHAnsi" w:cstheme="minorHAnsi"/>
                <w:lang w:val="en-US" w:eastAsia="en-US"/>
              </w:rPr>
              <w:t>)</w:t>
            </w:r>
          </w:p>
          <w:p w14:paraId="19C7A44A" w14:textId="77777777" w:rsidR="00AE36E1" w:rsidRDefault="00AE36E1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όσης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Μιχ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>αήλ</w:t>
            </w:r>
          </w:p>
        </w:tc>
      </w:tr>
      <w:tr w:rsidR="00AE36E1" w14:paraId="3B05BB54" w14:textId="77777777" w:rsidTr="00AE36E1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90159" w14:textId="77777777" w:rsidR="00AE36E1" w:rsidRDefault="00AE36E1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Βέργ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αδο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ημήτριος</w:t>
            </w:r>
            <w:proofErr w:type="spellEnd"/>
          </w:p>
        </w:tc>
      </w:tr>
      <w:tr w:rsidR="00AE36E1" w14:paraId="4FAF8CF0" w14:textId="77777777" w:rsidTr="00AE36E1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05310" w14:textId="77777777" w:rsidR="00AE36E1" w:rsidRDefault="00AE36E1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ημόκ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α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Νικόλ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>αος</w:t>
            </w:r>
          </w:p>
        </w:tc>
      </w:tr>
    </w:tbl>
    <w:p w14:paraId="1CBEC442" w14:textId="77777777" w:rsidR="00AE36E1" w:rsidRDefault="00AE36E1" w:rsidP="00AE36E1">
      <w:pPr>
        <w:ind w:firstLine="720"/>
        <w:jc w:val="both"/>
        <w:rPr>
          <w:sz w:val="22"/>
          <w:szCs w:val="22"/>
        </w:rPr>
      </w:pPr>
    </w:p>
    <w:p w14:paraId="18CFB3B5" w14:textId="77777777" w:rsidR="00AE36E1" w:rsidRPr="00987F9D" w:rsidRDefault="00AE36E1" w:rsidP="00987F9D">
      <w:pPr>
        <w:ind w:firstLine="720"/>
        <w:jc w:val="both"/>
        <w:rPr>
          <w:bCs/>
          <w:sz w:val="22"/>
          <w:szCs w:val="22"/>
        </w:rPr>
      </w:pPr>
    </w:p>
    <w:sectPr w:rsidR="00AE36E1" w:rsidRPr="00987F9D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FE824" w14:textId="77777777" w:rsidR="000D7221" w:rsidRDefault="000D7221">
      <w:r>
        <w:separator/>
      </w:r>
    </w:p>
  </w:endnote>
  <w:endnote w:type="continuationSeparator" w:id="0">
    <w:p w14:paraId="10DD8999" w14:textId="77777777" w:rsidR="000D7221" w:rsidRDefault="000D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81A49" w14:textId="77777777" w:rsidR="000D7221" w:rsidRDefault="000D7221">
      <w:r>
        <w:separator/>
      </w:r>
    </w:p>
  </w:footnote>
  <w:footnote w:type="continuationSeparator" w:id="0">
    <w:p w14:paraId="0661FC4F" w14:textId="77777777" w:rsidR="000D7221" w:rsidRDefault="000D72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671E5" w14:textId="77777777" w:rsidR="004145A5" w:rsidRDefault="002D54BB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751C2718" w14:textId="77777777" w:rsidR="004145A5" w:rsidRDefault="000D722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8F7DE" w14:textId="77777777" w:rsidR="00647DAC" w:rsidRPr="00D47E4F" w:rsidRDefault="002F46FA">
    <w:pPr>
      <w:pStyle w:val="a3"/>
    </w:pPr>
    <w:r>
      <w:t>Εφαρμοσμένα Μαθηματικά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92EBC"/>
    <w:rsid w:val="00094D06"/>
    <w:rsid w:val="000A2644"/>
    <w:rsid w:val="000A4F4B"/>
    <w:rsid w:val="000D7221"/>
    <w:rsid w:val="00116B3A"/>
    <w:rsid w:val="00123BE4"/>
    <w:rsid w:val="00125FC3"/>
    <w:rsid w:val="001376F6"/>
    <w:rsid w:val="00145156"/>
    <w:rsid w:val="00151C32"/>
    <w:rsid w:val="00154B30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9227C"/>
    <w:rsid w:val="00292BFE"/>
    <w:rsid w:val="002B5D78"/>
    <w:rsid w:val="002D098B"/>
    <w:rsid w:val="002D54BB"/>
    <w:rsid w:val="002F46FA"/>
    <w:rsid w:val="0030119F"/>
    <w:rsid w:val="00306454"/>
    <w:rsid w:val="00343353"/>
    <w:rsid w:val="00352719"/>
    <w:rsid w:val="0036002E"/>
    <w:rsid w:val="00393447"/>
    <w:rsid w:val="003E2CD8"/>
    <w:rsid w:val="003F2280"/>
    <w:rsid w:val="003F7EDE"/>
    <w:rsid w:val="00444329"/>
    <w:rsid w:val="00447131"/>
    <w:rsid w:val="00476B72"/>
    <w:rsid w:val="004D5CEE"/>
    <w:rsid w:val="00504071"/>
    <w:rsid w:val="00535F1A"/>
    <w:rsid w:val="00575EAB"/>
    <w:rsid w:val="00580746"/>
    <w:rsid w:val="005E393E"/>
    <w:rsid w:val="005F4398"/>
    <w:rsid w:val="0060376F"/>
    <w:rsid w:val="00647DAC"/>
    <w:rsid w:val="00651266"/>
    <w:rsid w:val="00655753"/>
    <w:rsid w:val="00695721"/>
    <w:rsid w:val="00696D01"/>
    <w:rsid w:val="006B2490"/>
    <w:rsid w:val="006B5FD3"/>
    <w:rsid w:val="006B6534"/>
    <w:rsid w:val="006E2EFD"/>
    <w:rsid w:val="00725097"/>
    <w:rsid w:val="007478B7"/>
    <w:rsid w:val="007521B6"/>
    <w:rsid w:val="00755BAB"/>
    <w:rsid w:val="00763920"/>
    <w:rsid w:val="00775865"/>
    <w:rsid w:val="00782A0B"/>
    <w:rsid w:val="007A192F"/>
    <w:rsid w:val="007A2C6D"/>
    <w:rsid w:val="007B54DC"/>
    <w:rsid w:val="007C759A"/>
    <w:rsid w:val="00814334"/>
    <w:rsid w:val="008A0260"/>
    <w:rsid w:val="008B0D16"/>
    <w:rsid w:val="009124E7"/>
    <w:rsid w:val="00956917"/>
    <w:rsid w:val="00987F9D"/>
    <w:rsid w:val="009B0972"/>
    <w:rsid w:val="009C0F56"/>
    <w:rsid w:val="009E7929"/>
    <w:rsid w:val="00A43104"/>
    <w:rsid w:val="00A57BD0"/>
    <w:rsid w:val="00AB6020"/>
    <w:rsid w:val="00AC69FE"/>
    <w:rsid w:val="00AD48FF"/>
    <w:rsid w:val="00AE313B"/>
    <w:rsid w:val="00AE36E1"/>
    <w:rsid w:val="00AF5B96"/>
    <w:rsid w:val="00B34A1B"/>
    <w:rsid w:val="00B870B3"/>
    <w:rsid w:val="00B939F7"/>
    <w:rsid w:val="00BB122C"/>
    <w:rsid w:val="00BC3254"/>
    <w:rsid w:val="00BC7B89"/>
    <w:rsid w:val="00C457F6"/>
    <w:rsid w:val="00CE6387"/>
    <w:rsid w:val="00D00858"/>
    <w:rsid w:val="00D04F78"/>
    <w:rsid w:val="00D44C8F"/>
    <w:rsid w:val="00D47E4F"/>
    <w:rsid w:val="00D71F1C"/>
    <w:rsid w:val="00D823BD"/>
    <w:rsid w:val="00D82DD9"/>
    <w:rsid w:val="00D958E7"/>
    <w:rsid w:val="00DA3F9A"/>
    <w:rsid w:val="00DC030A"/>
    <w:rsid w:val="00DC2312"/>
    <w:rsid w:val="00E31C9B"/>
    <w:rsid w:val="00E47103"/>
    <w:rsid w:val="00E54DC4"/>
    <w:rsid w:val="00E72661"/>
    <w:rsid w:val="00E9173E"/>
    <w:rsid w:val="00EE2E8C"/>
    <w:rsid w:val="00EE6DA3"/>
    <w:rsid w:val="00EF45DB"/>
    <w:rsid w:val="00F066DC"/>
    <w:rsid w:val="00F1373D"/>
    <w:rsid w:val="00F640D9"/>
    <w:rsid w:val="00F7011F"/>
    <w:rsid w:val="00F70BA2"/>
    <w:rsid w:val="00F766B6"/>
    <w:rsid w:val="00F92508"/>
    <w:rsid w:val="00F93862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F15E1F"/>
  <w15:docId w15:val="{78BF71C2-4CA1-4B35-B2A8-FC0E3452C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9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67</Words>
  <Characters>908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7</cp:revision>
  <dcterms:created xsi:type="dcterms:W3CDTF">2021-08-22T11:15:00Z</dcterms:created>
  <dcterms:modified xsi:type="dcterms:W3CDTF">2021-08-23T11:02:00Z</dcterms:modified>
</cp:coreProperties>
</file>